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928C5" w:rsidRDefault="00F928C5" w:rsidP="0033650E">
      <w:pPr>
        <w:jc w:val="center"/>
        <w:rPr>
          <w:lang w:val="tr-TR"/>
        </w:rPr>
      </w:pPr>
      <w:proofErr w:type="spellStart"/>
      <w:r>
        <w:t>Pek</w:t>
      </w:r>
      <w:proofErr w:type="spellEnd"/>
      <w:r w:rsidR="0033650E">
        <w:rPr>
          <w:lang w:val="tr-TR"/>
        </w:rPr>
        <w:t>iştireç Duyarlılığı Ölçeği</w:t>
      </w:r>
      <w:r w:rsidR="00844DD4">
        <w:rPr>
          <w:lang w:val="tr-TR"/>
        </w:rPr>
        <w:t xml:space="preserve"> Türkçe Formu</w:t>
      </w:r>
      <w:bookmarkStart w:id="0" w:name="_GoBack"/>
      <w:bookmarkEnd w:id="0"/>
    </w:p>
    <w:p w:rsidR="0033650E" w:rsidRPr="00F928C5" w:rsidRDefault="0033650E" w:rsidP="0033650E">
      <w:pPr>
        <w:jc w:val="center"/>
        <w:rPr>
          <w:lang w:val="tr-TR"/>
        </w:rPr>
      </w:pPr>
    </w:p>
    <w:p w:rsidR="00F928C5" w:rsidRPr="0033650E" w:rsidRDefault="0033650E">
      <w:pPr>
        <w:rPr>
          <w:lang w:val="tr-TR"/>
        </w:rPr>
      </w:pPr>
      <w:proofErr w:type="spellStart"/>
      <w:r>
        <w:t>Yönerge</w:t>
      </w:r>
      <w:proofErr w:type="spellEnd"/>
      <w:r>
        <w:t>:</w:t>
      </w:r>
      <w:r>
        <w:rPr>
          <w:lang w:val="tr-TR"/>
        </w:rPr>
        <w:t xml:space="preserve"> lütfen aşağıdaki her bir ifadeyi dikkatlice oku. Sonrada, sağ t</w:t>
      </w:r>
      <w:r w:rsidR="004B4E17">
        <w:rPr>
          <w:lang w:val="tr-TR"/>
        </w:rPr>
        <w:t>arafta verilen şıklardan</w:t>
      </w:r>
      <w:r>
        <w:rPr>
          <w:lang w:val="tr-TR"/>
        </w:rPr>
        <w:t xml:space="preserve"> senin için en uygun ola</w:t>
      </w:r>
      <w:r w:rsidR="004B4E17">
        <w:rPr>
          <w:lang w:val="tr-TR"/>
        </w:rPr>
        <w:t>nını seç ve kutunun içini işaretle.</w:t>
      </w:r>
    </w:p>
    <w:tbl>
      <w:tblPr>
        <w:tblStyle w:val="TableGrid"/>
        <w:tblW w:w="0" w:type="auto"/>
        <w:tblLayout w:type="fixed"/>
        <w:tblLook w:val="04A0"/>
      </w:tblPr>
      <w:tblGrid>
        <w:gridCol w:w="5058"/>
        <w:gridCol w:w="1350"/>
        <w:gridCol w:w="810"/>
        <w:gridCol w:w="810"/>
        <w:gridCol w:w="1214"/>
      </w:tblGrid>
      <w:tr w:rsidR="007E54A6" w:rsidTr="0033650E">
        <w:tc>
          <w:tcPr>
            <w:tcW w:w="505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7E54A6" w:rsidRPr="007E54A6" w:rsidRDefault="007E54A6"/>
        </w:tc>
        <w:tc>
          <w:tcPr>
            <w:tcW w:w="1350" w:type="dxa"/>
            <w:tcBorders>
              <w:top w:val="nil"/>
              <w:left w:val="nil"/>
              <w:right w:val="nil"/>
            </w:tcBorders>
          </w:tcPr>
          <w:p w:rsidR="007E54A6" w:rsidRDefault="007E54A6" w:rsidP="003C529F">
            <w:proofErr w:type="spellStart"/>
            <w:r>
              <w:t>Hiçbirzaman</w:t>
            </w:r>
            <w:proofErr w:type="spellEnd"/>
          </w:p>
        </w:tc>
        <w:tc>
          <w:tcPr>
            <w:tcW w:w="810" w:type="dxa"/>
            <w:tcBorders>
              <w:top w:val="nil"/>
              <w:left w:val="nil"/>
              <w:right w:val="nil"/>
            </w:tcBorders>
          </w:tcPr>
          <w:p w:rsidR="007E54A6" w:rsidRDefault="007E54A6" w:rsidP="003C529F">
            <w:proofErr w:type="spellStart"/>
            <w:r>
              <w:t>Bazen</w:t>
            </w:r>
            <w:proofErr w:type="spellEnd"/>
          </w:p>
        </w:tc>
        <w:tc>
          <w:tcPr>
            <w:tcW w:w="810" w:type="dxa"/>
            <w:tcBorders>
              <w:top w:val="nil"/>
              <w:left w:val="nil"/>
              <w:right w:val="nil"/>
            </w:tcBorders>
          </w:tcPr>
          <w:p w:rsidR="007E54A6" w:rsidRDefault="007E54A6" w:rsidP="003C529F">
            <w:proofErr w:type="spellStart"/>
            <w:r>
              <w:t>sıksık</w:t>
            </w:r>
            <w:proofErr w:type="spellEnd"/>
          </w:p>
        </w:tc>
        <w:tc>
          <w:tcPr>
            <w:tcW w:w="121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7E54A6" w:rsidRDefault="007E54A6" w:rsidP="003C529F">
            <w:proofErr w:type="spellStart"/>
            <w:r>
              <w:t>Herzaman</w:t>
            </w:r>
            <w:proofErr w:type="spellEnd"/>
          </w:p>
        </w:tc>
      </w:tr>
      <w:tr w:rsidR="007E54A6" w:rsidTr="0033650E">
        <w:tc>
          <w:tcPr>
            <w:tcW w:w="5058" w:type="dxa"/>
            <w:tcBorders>
              <w:left w:val="nil"/>
            </w:tcBorders>
          </w:tcPr>
          <w:p w:rsidR="007E54A6" w:rsidRPr="007E54A6" w:rsidRDefault="00692098">
            <w:r>
              <w:t>1-</w:t>
            </w:r>
            <w:r w:rsidR="007E54A6" w:rsidRPr="007E54A6">
              <w:t>Bir</w:t>
            </w:r>
            <w:r w:rsidR="009B6C4A">
              <w:t xml:space="preserve"> </w:t>
            </w:r>
            <w:proofErr w:type="spellStart"/>
            <w:r w:rsidR="007E54A6" w:rsidRPr="007E54A6">
              <w:t>oyun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oynadığım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ya</w:t>
            </w:r>
            <w:proofErr w:type="spellEnd"/>
            <w:r w:rsidR="007E54A6" w:rsidRPr="007E54A6">
              <w:t xml:space="preserve"> </w:t>
            </w:r>
            <w:proofErr w:type="spellStart"/>
            <w:r w:rsidR="007E54A6" w:rsidRPr="007E54A6">
              <w:t>da</w:t>
            </w:r>
            <w:proofErr w:type="spellEnd"/>
            <w:r w:rsidR="007E54A6" w:rsidRPr="007E54A6">
              <w:t xml:space="preserve"> </w:t>
            </w:r>
            <w:proofErr w:type="spellStart"/>
            <w:r w:rsidR="007E54A6" w:rsidRPr="007E54A6">
              <w:t>spor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yaptığım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zaman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dikkatli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olabilirim</w:t>
            </w:r>
            <w:proofErr w:type="spellEnd"/>
          </w:p>
        </w:tc>
        <w:tc>
          <w:tcPr>
            <w:tcW w:w="1350" w:type="dxa"/>
          </w:tcPr>
          <w:p w:rsidR="007E54A6" w:rsidRDefault="007E54A6"/>
        </w:tc>
        <w:tc>
          <w:tcPr>
            <w:tcW w:w="810" w:type="dxa"/>
          </w:tcPr>
          <w:p w:rsidR="007E54A6" w:rsidRDefault="007E54A6"/>
        </w:tc>
        <w:tc>
          <w:tcPr>
            <w:tcW w:w="810" w:type="dxa"/>
          </w:tcPr>
          <w:p w:rsidR="007E54A6" w:rsidRDefault="007E54A6"/>
        </w:tc>
        <w:tc>
          <w:tcPr>
            <w:tcW w:w="1214" w:type="dxa"/>
            <w:tcBorders>
              <w:right w:val="nil"/>
            </w:tcBorders>
          </w:tcPr>
          <w:p w:rsidR="007E54A6" w:rsidRDefault="007E54A6"/>
        </w:tc>
      </w:tr>
      <w:tr w:rsidR="007E54A6" w:rsidTr="0033650E">
        <w:tc>
          <w:tcPr>
            <w:tcW w:w="5058" w:type="dxa"/>
            <w:tcBorders>
              <w:left w:val="nil"/>
            </w:tcBorders>
          </w:tcPr>
          <w:p w:rsidR="007E54A6" w:rsidRPr="007E54A6" w:rsidRDefault="00692098" w:rsidP="002655C1">
            <w:pPr>
              <w:tabs>
                <w:tab w:val="left" w:pos="1114"/>
              </w:tabs>
            </w:pPr>
            <w:r>
              <w:t>2-</w:t>
            </w:r>
            <w:r w:rsidR="007E54A6" w:rsidRPr="007E54A6">
              <w:t>Bir</w:t>
            </w:r>
            <w:r w:rsidR="009B6C4A">
              <w:t xml:space="preserve"> </w:t>
            </w:r>
            <w:proofErr w:type="spellStart"/>
            <w:r w:rsidR="007E54A6" w:rsidRPr="007E54A6">
              <w:t>kaykay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yada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bisiklet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ile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yokuşaşağı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gi</w:t>
            </w:r>
            <w:r w:rsidR="00EE49A3">
              <w:t>tmeden</w:t>
            </w:r>
            <w:proofErr w:type="spellEnd"/>
            <w:r w:rsidR="009B6C4A">
              <w:t xml:space="preserve"> once </w:t>
            </w:r>
            <w:proofErr w:type="spellStart"/>
            <w:r w:rsidR="00EE49A3">
              <w:t>durup</w:t>
            </w:r>
            <w:proofErr w:type="spellEnd"/>
            <w:r w:rsidR="009B6C4A">
              <w:t xml:space="preserve"> </w:t>
            </w:r>
            <w:proofErr w:type="spellStart"/>
            <w:r w:rsidR="00EE49A3">
              <w:t>düşünürüm</w:t>
            </w:r>
            <w:proofErr w:type="spellEnd"/>
          </w:p>
        </w:tc>
        <w:tc>
          <w:tcPr>
            <w:tcW w:w="1350" w:type="dxa"/>
          </w:tcPr>
          <w:p w:rsidR="007E54A6" w:rsidRDefault="007E54A6"/>
        </w:tc>
        <w:tc>
          <w:tcPr>
            <w:tcW w:w="810" w:type="dxa"/>
          </w:tcPr>
          <w:p w:rsidR="007E54A6" w:rsidRDefault="007E54A6"/>
        </w:tc>
        <w:tc>
          <w:tcPr>
            <w:tcW w:w="810" w:type="dxa"/>
          </w:tcPr>
          <w:p w:rsidR="007E54A6" w:rsidRDefault="007E54A6"/>
        </w:tc>
        <w:tc>
          <w:tcPr>
            <w:tcW w:w="1214" w:type="dxa"/>
            <w:tcBorders>
              <w:right w:val="nil"/>
            </w:tcBorders>
          </w:tcPr>
          <w:p w:rsidR="007E54A6" w:rsidRDefault="007E54A6"/>
        </w:tc>
      </w:tr>
      <w:tr w:rsidR="007E54A6" w:rsidTr="0033650E">
        <w:tc>
          <w:tcPr>
            <w:tcW w:w="5058" w:type="dxa"/>
            <w:tcBorders>
              <w:left w:val="nil"/>
            </w:tcBorders>
          </w:tcPr>
          <w:p w:rsidR="007E54A6" w:rsidRDefault="00692098">
            <w:r>
              <w:t>3-</w:t>
            </w:r>
            <w:r w:rsidR="007E54A6" w:rsidRPr="007E54A6">
              <w:t>Yeni</w:t>
            </w:r>
            <w:r w:rsidR="009B6C4A">
              <w:t xml:space="preserve"> </w:t>
            </w:r>
            <w:proofErr w:type="spellStart"/>
            <w:r w:rsidR="007E54A6" w:rsidRPr="007E54A6">
              <w:t>ve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heyecanlı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şeyler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yapmaktan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hoşlanırım</w:t>
            </w:r>
            <w:proofErr w:type="spellEnd"/>
          </w:p>
          <w:p w:rsidR="004B4E17" w:rsidRPr="007E54A6" w:rsidRDefault="004B4E17"/>
        </w:tc>
        <w:tc>
          <w:tcPr>
            <w:tcW w:w="1350" w:type="dxa"/>
          </w:tcPr>
          <w:p w:rsidR="007E54A6" w:rsidRDefault="007E54A6"/>
        </w:tc>
        <w:tc>
          <w:tcPr>
            <w:tcW w:w="810" w:type="dxa"/>
          </w:tcPr>
          <w:p w:rsidR="007E54A6" w:rsidRDefault="007E54A6"/>
        </w:tc>
        <w:tc>
          <w:tcPr>
            <w:tcW w:w="810" w:type="dxa"/>
          </w:tcPr>
          <w:p w:rsidR="007E54A6" w:rsidRDefault="007E54A6"/>
        </w:tc>
        <w:tc>
          <w:tcPr>
            <w:tcW w:w="1214" w:type="dxa"/>
            <w:tcBorders>
              <w:right w:val="nil"/>
            </w:tcBorders>
          </w:tcPr>
          <w:p w:rsidR="007E54A6" w:rsidRDefault="007E54A6"/>
        </w:tc>
      </w:tr>
      <w:tr w:rsidR="007E54A6" w:rsidTr="0033650E">
        <w:tc>
          <w:tcPr>
            <w:tcW w:w="5058" w:type="dxa"/>
            <w:tcBorders>
              <w:left w:val="nil"/>
            </w:tcBorders>
          </w:tcPr>
          <w:p w:rsidR="007E54A6" w:rsidRPr="007E54A6" w:rsidRDefault="00692098" w:rsidP="007E54A6">
            <w:r>
              <w:t>4-</w:t>
            </w:r>
            <w:r w:rsidR="007E54A6" w:rsidRPr="007E54A6">
              <w:t>Eğer</w:t>
            </w:r>
            <w:r w:rsidR="009B6C4A">
              <w:t xml:space="preserve"> </w:t>
            </w:r>
            <w:proofErr w:type="spellStart"/>
            <w:r w:rsidR="007E54A6" w:rsidRPr="007E54A6">
              <w:t>denizde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yüzer</w:t>
            </w:r>
            <w:r w:rsidR="00F928C5">
              <w:t>i</w:t>
            </w:r>
            <w:r w:rsidR="007E54A6" w:rsidRPr="007E54A6">
              <w:t>ken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büyük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bir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gölge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görseydi</w:t>
            </w:r>
            <w:r w:rsidR="00EE49A3">
              <w:t>m</w:t>
            </w:r>
            <w:proofErr w:type="spellEnd"/>
            <w:r w:rsidR="009B6C4A">
              <w:t xml:space="preserve"> </w:t>
            </w:r>
            <w:proofErr w:type="spellStart"/>
            <w:r w:rsidR="00EE49A3">
              <w:t>olduğum</w:t>
            </w:r>
            <w:proofErr w:type="spellEnd"/>
            <w:r w:rsidR="009B6C4A">
              <w:t xml:space="preserve"> </w:t>
            </w:r>
            <w:proofErr w:type="spellStart"/>
            <w:r w:rsidR="00EE49A3">
              <w:t>yerde</w:t>
            </w:r>
            <w:proofErr w:type="spellEnd"/>
            <w:r w:rsidR="009B6C4A">
              <w:t xml:space="preserve"> </w:t>
            </w:r>
            <w:proofErr w:type="spellStart"/>
            <w:r w:rsidR="00EE49A3">
              <w:t>donakalırdım</w:t>
            </w:r>
            <w:proofErr w:type="spellEnd"/>
          </w:p>
        </w:tc>
        <w:tc>
          <w:tcPr>
            <w:tcW w:w="1350" w:type="dxa"/>
          </w:tcPr>
          <w:p w:rsidR="007E54A6" w:rsidRDefault="007E54A6"/>
        </w:tc>
        <w:tc>
          <w:tcPr>
            <w:tcW w:w="810" w:type="dxa"/>
          </w:tcPr>
          <w:p w:rsidR="007E54A6" w:rsidRDefault="007E54A6"/>
        </w:tc>
        <w:tc>
          <w:tcPr>
            <w:tcW w:w="810" w:type="dxa"/>
          </w:tcPr>
          <w:p w:rsidR="007E54A6" w:rsidRDefault="007E54A6"/>
        </w:tc>
        <w:tc>
          <w:tcPr>
            <w:tcW w:w="1214" w:type="dxa"/>
            <w:tcBorders>
              <w:right w:val="nil"/>
            </w:tcBorders>
          </w:tcPr>
          <w:p w:rsidR="007E54A6" w:rsidRDefault="007E54A6"/>
        </w:tc>
      </w:tr>
      <w:tr w:rsidR="007E54A6" w:rsidTr="0033650E">
        <w:tc>
          <w:tcPr>
            <w:tcW w:w="5058" w:type="dxa"/>
            <w:tcBorders>
              <w:left w:val="nil"/>
            </w:tcBorders>
          </w:tcPr>
          <w:p w:rsidR="007E54A6" w:rsidRPr="007E54A6" w:rsidRDefault="00692098">
            <w:r>
              <w:t>5-</w:t>
            </w:r>
            <w:r w:rsidR="007E54A6" w:rsidRPr="007E54A6">
              <w:t xml:space="preserve">Yapmayı en </w:t>
            </w:r>
            <w:proofErr w:type="spellStart"/>
            <w:r w:rsidR="007E54A6" w:rsidRPr="007E54A6">
              <w:t>çok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sevdiğim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şeylerde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kendimi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geliştirmeye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devam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etmek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istiyorum</w:t>
            </w:r>
            <w:proofErr w:type="spellEnd"/>
          </w:p>
        </w:tc>
        <w:tc>
          <w:tcPr>
            <w:tcW w:w="1350" w:type="dxa"/>
          </w:tcPr>
          <w:p w:rsidR="007E54A6" w:rsidRDefault="007E54A6"/>
        </w:tc>
        <w:tc>
          <w:tcPr>
            <w:tcW w:w="810" w:type="dxa"/>
          </w:tcPr>
          <w:p w:rsidR="007E54A6" w:rsidRDefault="007E54A6"/>
        </w:tc>
        <w:tc>
          <w:tcPr>
            <w:tcW w:w="810" w:type="dxa"/>
          </w:tcPr>
          <w:p w:rsidR="007E54A6" w:rsidRDefault="007E54A6"/>
        </w:tc>
        <w:tc>
          <w:tcPr>
            <w:tcW w:w="1214" w:type="dxa"/>
            <w:tcBorders>
              <w:right w:val="nil"/>
            </w:tcBorders>
          </w:tcPr>
          <w:p w:rsidR="007E54A6" w:rsidRDefault="007E54A6"/>
        </w:tc>
      </w:tr>
      <w:tr w:rsidR="007E54A6" w:rsidTr="0033650E">
        <w:tc>
          <w:tcPr>
            <w:tcW w:w="5058" w:type="dxa"/>
            <w:tcBorders>
              <w:left w:val="nil"/>
            </w:tcBorders>
          </w:tcPr>
          <w:p w:rsidR="007E54A6" w:rsidRPr="007E54A6" w:rsidRDefault="00692098" w:rsidP="002655C1">
            <w:pPr>
              <w:tabs>
                <w:tab w:val="left" w:pos="2785"/>
              </w:tabs>
            </w:pPr>
            <w:r>
              <w:t>6-</w:t>
            </w:r>
            <w:r w:rsidR="007E54A6" w:rsidRPr="007E54A6">
              <w:t>Eğer</w:t>
            </w:r>
            <w:r w:rsidR="009B6C4A">
              <w:t xml:space="preserve"> </w:t>
            </w:r>
            <w:proofErr w:type="spellStart"/>
            <w:r w:rsidR="007E54A6" w:rsidRPr="007E54A6">
              <w:t>yaralanacağımı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düşünseydim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yaptığım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şeyi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yapmayı</w:t>
            </w:r>
            <w:proofErr w:type="spellEnd"/>
            <w:r w:rsidR="009B6C4A">
              <w:t xml:space="preserve"> </w:t>
            </w:r>
            <w:proofErr w:type="spellStart"/>
            <w:r w:rsidR="00EE49A3">
              <w:t>bırakırdım</w:t>
            </w:r>
            <w:proofErr w:type="spellEnd"/>
          </w:p>
        </w:tc>
        <w:tc>
          <w:tcPr>
            <w:tcW w:w="1350" w:type="dxa"/>
          </w:tcPr>
          <w:p w:rsidR="007E54A6" w:rsidRDefault="007E54A6"/>
        </w:tc>
        <w:tc>
          <w:tcPr>
            <w:tcW w:w="810" w:type="dxa"/>
          </w:tcPr>
          <w:p w:rsidR="007E54A6" w:rsidRDefault="007E54A6"/>
        </w:tc>
        <w:tc>
          <w:tcPr>
            <w:tcW w:w="810" w:type="dxa"/>
          </w:tcPr>
          <w:p w:rsidR="007E54A6" w:rsidRDefault="007E54A6"/>
        </w:tc>
        <w:tc>
          <w:tcPr>
            <w:tcW w:w="1214" w:type="dxa"/>
            <w:tcBorders>
              <w:right w:val="nil"/>
            </w:tcBorders>
          </w:tcPr>
          <w:p w:rsidR="007E54A6" w:rsidRDefault="007E54A6"/>
        </w:tc>
      </w:tr>
      <w:tr w:rsidR="007E54A6" w:rsidTr="0033650E">
        <w:tc>
          <w:tcPr>
            <w:tcW w:w="5058" w:type="dxa"/>
            <w:tcBorders>
              <w:left w:val="nil"/>
            </w:tcBorders>
          </w:tcPr>
          <w:p w:rsidR="007E54A6" w:rsidRPr="007E54A6" w:rsidRDefault="00692098">
            <w:r>
              <w:t>7-</w:t>
            </w:r>
            <w:r w:rsidR="007E54A6" w:rsidRPr="007E54A6">
              <w:t>Eğer</w:t>
            </w:r>
            <w:r w:rsidR="009B6C4A">
              <w:t xml:space="preserve"> </w:t>
            </w:r>
            <w:proofErr w:type="spellStart"/>
            <w:r w:rsidR="007E54A6" w:rsidRPr="007E54A6">
              <w:t>benimle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birlikte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banyoda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bir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yılan</w:t>
            </w:r>
            <w:proofErr w:type="spellEnd"/>
            <w:r w:rsidR="009B6C4A">
              <w:t xml:space="preserve"> </w:t>
            </w:r>
            <w:proofErr w:type="spellStart"/>
            <w:r w:rsidR="009B6C4A">
              <w:t>ya</w:t>
            </w:r>
            <w:r w:rsidR="007E54A6" w:rsidRPr="007E54A6">
              <w:t>da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örümcek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olsaydı</w:t>
            </w:r>
            <w:proofErr w:type="spellEnd"/>
            <w:r w:rsidR="009B6C4A">
              <w:t xml:space="preserve"> </w:t>
            </w:r>
            <w:proofErr w:type="spellStart"/>
            <w:r w:rsidR="00EE49A3">
              <w:t>olduğum</w:t>
            </w:r>
            <w:proofErr w:type="spellEnd"/>
            <w:r w:rsidR="009B6C4A">
              <w:t xml:space="preserve"> </w:t>
            </w:r>
            <w:proofErr w:type="spellStart"/>
            <w:r w:rsidR="00EE49A3">
              <w:t>yerde</w:t>
            </w:r>
            <w:proofErr w:type="spellEnd"/>
            <w:r w:rsidR="009B6C4A">
              <w:t xml:space="preserve"> </w:t>
            </w:r>
            <w:proofErr w:type="spellStart"/>
            <w:r w:rsidR="00EE49A3">
              <w:t>donakalırdım</w:t>
            </w:r>
            <w:proofErr w:type="spellEnd"/>
          </w:p>
        </w:tc>
        <w:tc>
          <w:tcPr>
            <w:tcW w:w="1350" w:type="dxa"/>
          </w:tcPr>
          <w:p w:rsidR="007E54A6" w:rsidRDefault="007E54A6"/>
        </w:tc>
        <w:tc>
          <w:tcPr>
            <w:tcW w:w="810" w:type="dxa"/>
          </w:tcPr>
          <w:p w:rsidR="007E54A6" w:rsidRDefault="007E54A6"/>
        </w:tc>
        <w:tc>
          <w:tcPr>
            <w:tcW w:w="810" w:type="dxa"/>
          </w:tcPr>
          <w:p w:rsidR="007E54A6" w:rsidRDefault="007E54A6"/>
        </w:tc>
        <w:tc>
          <w:tcPr>
            <w:tcW w:w="1214" w:type="dxa"/>
            <w:tcBorders>
              <w:right w:val="nil"/>
            </w:tcBorders>
          </w:tcPr>
          <w:p w:rsidR="007E54A6" w:rsidRDefault="007E54A6"/>
        </w:tc>
      </w:tr>
      <w:tr w:rsidR="007E54A6" w:rsidTr="0033650E">
        <w:tc>
          <w:tcPr>
            <w:tcW w:w="5058" w:type="dxa"/>
            <w:tcBorders>
              <w:left w:val="nil"/>
            </w:tcBorders>
          </w:tcPr>
          <w:p w:rsidR="007E54A6" w:rsidRPr="007E54A6" w:rsidRDefault="00692098">
            <w:r>
              <w:t>8-</w:t>
            </w:r>
            <w:r w:rsidR="007E54A6" w:rsidRPr="007E54A6">
              <w:t>Eğer</w:t>
            </w:r>
            <w:r w:rsidR="009B6C4A">
              <w:t xml:space="preserve"> </w:t>
            </w:r>
            <w:proofErr w:type="spellStart"/>
            <w:r w:rsidR="007E54A6" w:rsidRPr="007E54A6">
              <w:t>yaralansaydım</w:t>
            </w:r>
            <w:proofErr w:type="spellEnd"/>
            <w:r w:rsidR="009B6C4A">
              <w:t xml:space="preserve"> </w:t>
            </w:r>
            <w:r w:rsidR="007E54A6" w:rsidRPr="007E54A6">
              <w:t>ne</w:t>
            </w:r>
            <w:r w:rsidR="009B6C4A">
              <w:t xml:space="preserve"> </w:t>
            </w:r>
            <w:proofErr w:type="spellStart"/>
            <w:r w:rsidR="007E54A6" w:rsidRPr="007E54A6">
              <w:t>olabileceği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hakkında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endişelenirdim</w:t>
            </w:r>
            <w:proofErr w:type="spellEnd"/>
          </w:p>
        </w:tc>
        <w:tc>
          <w:tcPr>
            <w:tcW w:w="1350" w:type="dxa"/>
          </w:tcPr>
          <w:p w:rsidR="007E54A6" w:rsidRDefault="007E54A6"/>
        </w:tc>
        <w:tc>
          <w:tcPr>
            <w:tcW w:w="810" w:type="dxa"/>
          </w:tcPr>
          <w:p w:rsidR="007E54A6" w:rsidRDefault="007E54A6"/>
        </w:tc>
        <w:tc>
          <w:tcPr>
            <w:tcW w:w="810" w:type="dxa"/>
          </w:tcPr>
          <w:p w:rsidR="007E54A6" w:rsidRDefault="007E54A6"/>
        </w:tc>
        <w:tc>
          <w:tcPr>
            <w:tcW w:w="1214" w:type="dxa"/>
            <w:tcBorders>
              <w:right w:val="nil"/>
            </w:tcBorders>
          </w:tcPr>
          <w:p w:rsidR="007E54A6" w:rsidRDefault="007E54A6"/>
        </w:tc>
      </w:tr>
      <w:tr w:rsidR="007E54A6" w:rsidTr="0033650E">
        <w:tc>
          <w:tcPr>
            <w:tcW w:w="5058" w:type="dxa"/>
            <w:tcBorders>
              <w:left w:val="nil"/>
            </w:tcBorders>
          </w:tcPr>
          <w:p w:rsidR="007E54A6" w:rsidRPr="007E54A6" w:rsidRDefault="00692098">
            <w:r>
              <w:t>9-</w:t>
            </w:r>
            <w:r w:rsidR="007E54A6" w:rsidRPr="007E54A6">
              <w:t>Yapmayı</w:t>
            </w:r>
            <w:r w:rsidR="009B6C4A">
              <w:t xml:space="preserve"> </w:t>
            </w:r>
            <w:proofErr w:type="spellStart"/>
            <w:r w:rsidR="007E54A6" w:rsidRPr="007E54A6">
              <w:t>sevdğim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birşeyde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daha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iyi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olabilmek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için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alıştırma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yapmayı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severim</w:t>
            </w:r>
            <w:proofErr w:type="spellEnd"/>
          </w:p>
        </w:tc>
        <w:tc>
          <w:tcPr>
            <w:tcW w:w="1350" w:type="dxa"/>
          </w:tcPr>
          <w:p w:rsidR="007E54A6" w:rsidRDefault="007E54A6"/>
        </w:tc>
        <w:tc>
          <w:tcPr>
            <w:tcW w:w="810" w:type="dxa"/>
          </w:tcPr>
          <w:p w:rsidR="007E54A6" w:rsidRDefault="007E54A6"/>
        </w:tc>
        <w:tc>
          <w:tcPr>
            <w:tcW w:w="810" w:type="dxa"/>
          </w:tcPr>
          <w:p w:rsidR="007E54A6" w:rsidRDefault="007E54A6"/>
        </w:tc>
        <w:tc>
          <w:tcPr>
            <w:tcW w:w="1214" w:type="dxa"/>
            <w:tcBorders>
              <w:right w:val="nil"/>
            </w:tcBorders>
          </w:tcPr>
          <w:p w:rsidR="007E54A6" w:rsidRDefault="007E54A6"/>
        </w:tc>
      </w:tr>
      <w:tr w:rsidR="007E54A6" w:rsidTr="0033650E">
        <w:tc>
          <w:tcPr>
            <w:tcW w:w="5058" w:type="dxa"/>
            <w:tcBorders>
              <w:left w:val="nil"/>
            </w:tcBorders>
          </w:tcPr>
          <w:p w:rsidR="007E54A6" w:rsidRPr="007E54A6" w:rsidRDefault="00692098">
            <w:r>
              <w:t>10-</w:t>
            </w:r>
            <w:r w:rsidR="007E54A6" w:rsidRPr="007E54A6">
              <w:t>Eğer</w:t>
            </w:r>
            <w:r w:rsidR="009B6C4A">
              <w:t xml:space="preserve"> </w:t>
            </w:r>
            <w:proofErr w:type="spellStart"/>
            <w:r w:rsidR="007E54A6" w:rsidRPr="007E54A6">
              <w:t>bir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örümcek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ya</w:t>
            </w:r>
            <w:proofErr w:type="spellEnd"/>
            <w:r w:rsidR="007E54A6" w:rsidRPr="007E54A6">
              <w:t xml:space="preserve"> </w:t>
            </w:r>
            <w:proofErr w:type="spellStart"/>
            <w:r w:rsidR="007E54A6" w:rsidRPr="007E54A6">
              <w:t>da</w:t>
            </w:r>
            <w:proofErr w:type="spellEnd"/>
            <w:r w:rsidR="007E54A6" w:rsidRPr="007E54A6">
              <w:t xml:space="preserve"> </w:t>
            </w:r>
            <w:proofErr w:type="spellStart"/>
            <w:r w:rsidR="007E54A6" w:rsidRPr="007E54A6">
              <w:t>yılan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görseydim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koşarak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kaçabilirdim</w:t>
            </w:r>
            <w:proofErr w:type="spellEnd"/>
          </w:p>
        </w:tc>
        <w:tc>
          <w:tcPr>
            <w:tcW w:w="1350" w:type="dxa"/>
          </w:tcPr>
          <w:p w:rsidR="007E54A6" w:rsidRDefault="007E54A6"/>
        </w:tc>
        <w:tc>
          <w:tcPr>
            <w:tcW w:w="810" w:type="dxa"/>
          </w:tcPr>
          <w:p w:rsidR="007E54A6" w:rsidRDefault="007E54A6"/>
        </w:tc>
        <w:tc>
          <w:tcPr>
            <w:tcW w:w="810" w:type="dxa"/>
          </w:tcPr>
          <w:p w:rsidR="007E54A6" w:rsidRDefault="007E54A6"/>
        </w:tc>
        <w:tc>
          <w:tcPr>
            <w:tcW w:w="1214" w:type="dxa"/>
            <w:tcBorders>
              <w:right w:val="nil"/>
            </w:tcBorders>
          </w:tcPr>
          <w:p w:rsidR="007E54A6" w:rsidRDefault="007E54A6"/>
        </w:tc>
      </w:tr>
      <w:tr w:rsidR="007E54A6" w:rsidTr="0033650E">
        <w:tc>
          <w:tcPr>
            <w:tcW w:w="5058" w:type="dxa"/>
            <w:tcBorders>
              <w:left w:val="nil"/>
            </w:tcBorders>
          </w:tcPr>
          <w:p w:rsidR="007E54A6" w:rsidRPr="007E54A6" w:rsidRDefault="00692098">
            <w:r>
              <w:t>11-</w:t>
            </w:r>
            <w:r w:rsidR="007E54A6" w:rsidRPr="007E54A6">
              <w:t>Eğer</w:t>
            </w:r>
            <w:r w:rsidR="009B6C4A">
              <w:t xml:space="preserve"> </w:t>
            </w:r>
            <w:proofErr w:type="spellStart"/>
            <w:r w:rsidR="007E54A6" w:rsidRPr="007E54A6">
              <w:t>devam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etmek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çok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riskli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olsaydı</w:t>
            </w:r>
            <w:proofErr w:type="spellEnd"/>
            <w:r w:rsidR="00611366">
              <w:t xml:space="preserve"> </w:t>
            </w:r>
            <w:proofErr w:type="spellStart"/>
            <w:r w:rsidR="007E54A6" w:rsidRPr="007E54A6">
              <w:t>yaptığım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şeyi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yapmayı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bırak</w:t>
            </w:r>
            <w:r w:rsidR="00EE49A3">
              <w:t>abilirdim</w:t>
            </w:r>
            <w:proofErr w:type="spellEnd"/>
          </w:p>
        </w:tc>
        <w:tc>
          <w:tcPr>
            <w:tcW w:w="1350" w:type="dxa"/>
          </w:tcPr>
          <w:p w:rsidR="007E54A6" w:rsidRDefault="007E54A6"/>
        </w:tc>
        <w:tc>
          <w:tcPr>
            <w:tcW w:w="810" w:type="dxa"/>
          </w:tcPr>
          <w:p w:rsidR="007E54A6" w:rsidRDefault="007E54A6"/>
        </w:tc>
        <w:tc>
          <w:tcPr>
            <w:tcW w:w="810" w:type="dxa"/>
          </w:tcPr>
          <w:p w:rsidR="007E54A6" w:rsidRDefault="007E54A6"/>
        </w:tc>
        <w:tc>
          <w:tcPr>
            <w:tcW w:w="1214" w:type="dxa"/>
            <w:tcBorders>
              <w:right w:val="nil"/>
            </w:tcBorders>
          </w:tcPr>
          <w:p w:rsidR="007E54A6" w:rsidRDefault="007E54A6"/>
        </w:tc>
      </w:tr>
      <w:tr w:rsidR="007E54A6" w:rsidTr="0033650E">
        <w:tc>
          <w:tcPr>
            <w:tcW w:w="5058" w:type="dxa"/>
            <w:tcBorders>
              <w:left w:val="nil"/>
            </w:tcBorders>
          </w:tcPr>
          <w:p w:rsidR="007E54A6" w:rsidRPr="007E54A6" w:rsidRDefault="00692098">
            <w:r>
              <w:t>12-</w:t>
            </w:r>
            <w:r w:rsidR="007E54A6" w:rsidRPr="007E54A6">
              <w:t>Eğer</w:t>
            </w:r>
            <w:r w:rsidR="009B6C4A">
              <w:t xml:space="preserve"> </w:t>
            </w:r>
            <w:proofErr w:type="spellStart"/>
            <w:r w:rsidR="007E54A6" w:rsidRPr="007E54A6">
              <w:t>geceleyin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yataktayken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yabancı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sesler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duysaydım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donakalırdım</w:t>
            </w:r>
            <w:proofErr w:type="spellEnd"/>
          </w:p>
        </w:tc>
        <w:tc>
          <w:tcPr>
            <w:tcW w:w="1350" w:type="dxa"/>
          </w:tcPr>
          <w:p w:rsidR="007E54A6" w:rsidRDefault="007E54A6"/>
        </w:tc>
        <w:tc>
          <w:tcPr>
            <w:tcW w:w="810" w:type="dxa"/>
          </w:tcPr>
          <w:p w:rsidR="007E54A6" w:rsidRDefault="007E54A6"/>
        </w:tc>
        <w:tc>
          <w:tcPr>
            <w:tcW w:w="810" w:type="dxa"/>
          </w:tcPr>
          <w:p w:rsidR="007E54A6" w:rsidRDefault="007E54A6"/>
        </w:tc>
        <w:tc>
          <w:tcPr>
            <w:tcW w:w="1214" w:type="dxa"/>
            <w:tcBorders>
              <w:right w:val="nil"/>
            </w:tcBorders>
          </w:tcPr>
          <w:p w:rsidR="007E54A6" w:rsidRDefault="007E54A6"/>
        </w:tc>
      </w:tr>
      <w:tr w:rsidR="007E54A6" w:rsidTr="0033650E">
        <w:tc>
          <w:tcPr>
            <w:tcW w:w="5058" w:type="dxa"/>
            <w:tcBorders>
              <w:left w:val="nil"/>
            </w:tcBorders>
          </w:tcPr>
          <w:p w:rsidR="007E54A6" w:rsidRDefault="00692098" w:rsidP="00CA0222">
            <w:pPr>
              <w:tabs>
                <w:tab w:val="left" w:pos="2880"/>
              </w:tabs>
            </w:pPr>
            <w:r>
              <w:t>13-</w:t>
            </w:r>
            <w:r w:rsidR="007E54A6" w:rsidRPr="007E54A6">
              <w:t>Yeni</w:t>
            </w:r>
            <w:r w:rsidR="009B6C4A">
              <w:t xml:space="preserve"> </w:t>
            </w:r>
            <w:proofErr w:type="spellStart"/>
            <w:r w:rsidR="007E54A6" w:rsidRPr="007E54A6">
              <w:t>yerler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keşfetmeyi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severim</w:t>
            </w:r>
            <w:proofErr w:type="spellEnd"/>
          </w:p>
          <w:p w:rsidR="004B4E17" w:rsidRPr="007E54A6" w:rsidRDefault="004B4E17" w:rsidP="00CA0222">
            <w:pPr>
              <w:tabs>
                <w:tab w:val="left" w:pos="2880"/>
              </w:tabs>
            </w:pPr>
          </w:p>
        </w:tc>
        <w:tc>
          <w:tcPr>
            <w:tcW w:w="1350" w:type="dxa"/>
          </w:tcPr>
          <w:p w:rsidR="007E54A6" w:rsidRDefault="007E54A6"/>
        </w:tc>
        <w:tc>
          <w:tcPr>
            <w:tcW w:w="810" w:type="dxa"/>
          </w:tcPr>
          <w:p w:rsidR="007E54A6" w:rsidRDefault="007E54A6"/>
        </w:tc>
        <w:tc>
          <w:tcPr>
            <w:tcW w:w="810" w:type="dxa"/>
          </w:tcPr>
          <w:p w:rsidR="007E54A6" w:rsidRDefault="007E54A6"/>
        </w:tc>
        <w:tc>
          <w:tcPr>
            <w:tcW w:w="1214" w:type="dxa"/>
            <w:tcBorders>
              <w:right w:val="nil"/>
            </w:tcBorders>
          </w:tcPr>
          <w:p w:rsidR="007E54A6" w:rsidRDefault="007E54A6"/>
        </w:tc>
      </w:tr>
      <w:tr w:rsidR="007E54A6" w:rsidTr="0033650E">
        <w:tc>
          <w:tcPr>
            <w:tcW w:w="5058" w:type="dxa"/>
            <w:tcBorders>
              <w:left w:val="nil"/>
            </w:tcBorders>
          </w:tcPr>
          <w:p w:rsidR="007E54A6" w:rsidRPr="007E54A6" w:rsidRDefault="00692098">
            <w:r>
              <w:t>14-</w:t>
            </w:r>
            <w:r w:rsidR="007E54A6" w:rsidRPr="007E54A6">
              <w:t>Birşeye</w:t>
            </w:r>
            <w:r w:rsidR="009B6C4A">
              <w:t xml:space="preserve"> </w:t>
            </w:r>
            <w:proofErr w:type="spellStart"/>
            <w:r w:rsidR="007E54A6" w:rsidRPr="007E54A6">
              <w:t>kalkışmadan</w:t>
            </w:r>
            <w:proofErr w:type="spellEnd"/>
            <w:r w:rsidR="009B6C4A">
              <w:t xml:space="preserve"> once </w:t>
            </w:r>
            <w:proofErr w:type="spellStart"/>
            <w:r w:rsidR="007E54A6" w:rsidRPr="007E54A6">
              <w:t>ya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beceremessem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diye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dikkatlice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düşünürüm</w:t>
            </w:r>
            <w:proofErr w:type="spellEnd"/>
            <w:r w:rsidR="007E54A6" w:rsidRPr="007E54A6">
              <w:t xml:space="preserve"> (</w:t>
            </w:r>
            <w:proofErr w:type="spellStart"/>
            <w:r w:rsidR="007E54A6" w:rsidRPr="007E54A6">
              <w:t>örneğin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spor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takımı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yada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okul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kaptanlığı</w:t>
            </w:r>
            <w:proofErr w:type="spellEnd"/>
            <w:r w:rsidR="007E54A6" w:rsidRPr="007E54A6">
              <w:t>)</w:t>
            </w:r>
          </w:p>
        </w:tc>
        <w:tc>
          <w:tcPr>
            <w:tcW w:w="1350" w:type="dxa"/>
          </w:tcPr>
          <w:p w:rsidR="007E54A6" w:rsidRDefault="007E54A6"/>
        </w:tc>
        <w:tc>
          <w:tcPr>
            <w:tcW w:w="810" w:type="dxa"/>
          </w:tcPr>
          <w:p w:rsidR="007E54A6" w:rsidRDefault="007E54A6"/>
        </w:tc>
        <w:tc>
          <w:tcPr>
            <w:tcW w:w="810" w:type="dxa"/>
          </w:tcPr>
          <w:p w:rsidR="007E54A6" w:rsidRDefault="007E54A6"/>
        </w:tc>
        <w:tc>
          <w:tcPr>
            <w:tcW w:w="1214" w:type="dxa"/>
            <w:tcBorders>
              <w:right w:val="nil"/>
            </w:tcBorders>
          </w:tcPr>
          <w:p w:rsidR="007E54A6" w:rsidRDefault="007E54A6"/>
        </w:tc>
      </w:tr>
      <w:tr w:rsidR="007E54A6" w:rsidTr="0033650E">
        <w:tc>
          <w:tcPr>
            <w:tcW w:w="5058" w:type="dxa"/>
            <w:tcBorders>
              <w:left w:val="nil"/>
            </w:tcBorders>
          </w:tcPr>
          <w:p w:rsidR="007E54A6" w:rsidRPr="007E54A6" w:rsidRDefault="00692098">
            <w:r>
              <w:t>15-</w:t>
            </w:r>
            <w:r w:rsidR="007E54A6" w:rsidRPr="007E54A6">
              <w:t xml:space="preserve">Eğer alt </w:t>
            </w:r>
            <w:proofErr w:type="spellStart"/>
            <w:r w:rsidR="007E54A6" w:rsidRPr="007E54A6">
              <w:t>katta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ışık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olmasaydı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yukarı</w:t>
            </w:r>
            <w:proofErr w:type="spellEnd"/>
            <w:r w:rsidR="007E54A6" w:rsidRPr="007E54A6">
              <w:t xml:space="preserve"> </w:t>
            </w:r>
            <w:proofErr w:type="spellStart"/>
            <w:r w:rsidR="007E54A6" w:rsidRPr="007E54A6">
              <w:t>kata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geri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koşabilirdim</w:t>
            </w:r>
            <w:proofErr w:type="spellEnd"/>
          </w:p>
        </w:tc>
        <w:tc>
          <w:tcPr>
            <w:tcW w:w="1350" w:type="dxa"/>
          </w:tcPr>
          <w:p w:rsidR="007E54A6" w:rsidRDefault="007E54A6"/>
        </w:tc>
        <w:tc>
          <w:tcPr>
            <w:tcW w:w="810" w:type="dxa"/>
          </w:tcPr>
          <w:p w:rsidR="007E54A6" w:rsidRDefault="007E54A6"/>
        </w:tc>
        <w:tc>
          <w:tcPr>
            <w:tcW w:w="810" w:type="dxa"/>
          </w:tcPr>
          <w:p w:rsidR="007E54A6" w:rsidRDefault="007E54A6"/>
        </w:tc>
        <w:tc>
          <w:tcPr>
            <w:tcW w:w="1214" w:type="dxa"/>
            <w:tcBorders>
              <w:right w:val="nil"/>
            </w:tcBorders>
          </w:tcPr>
          <w:p w:rsidR="007E54A6" w:rsidRDefault="007E54A6"/>
        </w:tc>
      </w:tr>
      <w:tr w:rsidR="007E54A6" w:rsidTr="0033650E">
        <w:tc>
          <w:tcPr>
            <w:tcW w:w="5058" w:type="dxa"/>
            <w:tcBorders>
              <w:left w:val="nil"/>
            </w:tcBorders>
          </w:tcPr>
          <w:p w:rsidR="007E54A6" w:rsidRPr="007E54A6" w:rsidRDefault="00692098" w:rsidP="009B6C4A">
            <w:r>
              <w:t>16-</w:t>
            </w:r>
            <w:r w:rsidR="007E54A6" w:rsidRPr="007E54A6">
              <w:t>Amacıma</w:t>
            </w:r>
            <w:r w:rsidR="009B6C4A">
              <w:t xml:space="preserve"> </w:t>
            </w:r>
            <w:proofErr w:type="spellStart"/>
            <w:r w:rsidR="007E54A6" w:rsidRPr="007E54A6">
              <w:t>ulaşmak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için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çok</w:t>
            </w:r>
            <w:proofErr w:type="spellEnd"/>
            <w:r w:rsidR="007E54A6" w:rsidRPr="007E54A6">
              <w:t xml:space="preserve"> </w:t>
            </w:r>
            <w:proofErr w:type="spellStart"/>
            <w:r w:rsidR="007E54A6" w:rsidRPr="007E54A6">
              <w:t>çalışırım</w:t>
            </w:r>
            <w:proofErr w:type="spellEnd"/>
            <w:r w:rsidR="009B6C4A">
              <w:t xml:space="preserve"> </w:t>
            </w:r>
            <w:r w:rsidR="007E54A6" w:rsidRPr="007E54A6">
              <w:t>(</w:t>
            </w:r>
            <w:proofErr w:type="spellStart"/>
            <w:r w:rsidR="007E54A6" w:rsidRPr="007E54A6">
              <w:t>ya</w:t>
            </w:r>
            <w:proofErr w:type="spellEnd"/>
            <w:r w:rsidR="007E54A6" w:rsidRPr="007E54A6">
              <w:t xml:space="preserve"> </w:t>
            </w:r>
            <w:proofErr w:type="spellStart"/>
            <w:r w:rsidR="007E54A6" w:rsidRPr="007E54A6">
              <w:t>da</w:t>
            </w:r>
            <w:proofErr w:type="spellEnd"/>
            <w:r w:rsidR="007E54A6" w:rsidRPr="007E54A6">
              <w:t xml:space="preserve"> </w:t>
            </w:r>
            <w:proofErr w:type="spellStart"/>
            <w:r w:rsidR="007E54A6" w:rsidRPr="007E54A6">
              <w:t>istediğim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yere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gelebilmek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için</w:t>
            </w:r>
            <w:proofErr w:type="spellEnd"/>
            <w:r w:rsidR="007E54A6" w:rsidRPr="007E54A6">
              <w:t xml:space="preserve">)     </w:t>
            </w:r>
          </w:p>
        </w:tc>
        <w:tc>
          <w:tcPr>
            <w:tcW w:w="1350" w:type="dxa"/>
          </w:tcPr>
          <w:p w:rsidR="007E54A6" w:rsidRDefault="007E54A6"/>
        </w:tc>
        <w:tc>
          <w:tcPr>
            <w:tcW w:w="810" w:type="dxa"/>
          </w:tcPr>
          <w:p w:rsidR="007E54A6" w:rsidRDefault="007E54A6"/>
        </w:tc>
        <w:tc>
          <w:tcPr>
            <w:tcW w:w="810" w:type="dxa"/>
          </w:tcPr>
          <w:p w:rsidR="007E54A6" w:rsidRDefault="007E54A6"/>
        </w:tc>
        <w:tc>
          <w:tcPr>
            <w:tcW w:w="1214" w:type="dxa"/>
            <w:tcBorders>
              <w:right w:val="nil"/>
            </w:tcBorders>
          </w:tcPr>
          <w:p w:rsidR="007E54A6" w:rsidRDefault="007E54A6"/>
        </w:tc>
      </w:tr>
      <w:tr w:rsidR="007E54A6" w:rsidTr="0033650E">
        <w:tc>
          <w:tcPr>
            <w:tcW w:w="5058" w:type="dxa"/>
            <w:tcBorders>
              <w:left w:val="nil"/>
            </w:tcBorders>
          </w:tcPr>
          <w:p w:rsidR="007E54A6" w:rsidRPr="007E54A6" w:rsidRDefault="00692098">
            <w:r>
              <w:t>17-</w:t>
            </w:r>
            <w:r w:rsidR="007E54A6" w:rsidRPr="007E54A6">
              <w:t>Eğer</w:t>
            </w:r>
            <w:r w:rsidR="009B6C4A">
              <w:t xml:space="preserve"> </w:t>
            </w:r>
            <w:proofErr w:type="spellStart"/>
            <w:r w:rsidR="007E54A6" w:rsidRPr="007E54A6">
              <w:t>bir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kuşun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bana</w:t>
            </w:r>
            <w:proofErr w:type="spellEnd"/>
            <w:r w:rsidR="007E54A6" w:rsidRPr="007E54A6">
              <w:t xml:space="preserve"> </w:t>
            </w:r>
            <w:proofErr w:type="spellStart"/>
            <w:r w:rsidR="007E54A6" w:rsidRPr="007E54A6">
              <w:t>saldıracağını</w:t>
            </w:r>
            <w:proofErr w:type="spellEnd"/>
            <w:r w:rsidR="009B6C4A">
              <w:t xml:space="preserve"> </w:t>
            </w:r>
            <w:r w:rsidR="007E54A6" w:rsidRPr="007E54A6">
              <w:rPr>
                <w:noProof/>
              </w:rPr>
              <w:t>düşünseydim</w:t>
            </w:r>
            <w:r w:rsidR="009B6C4A">
              <w:rPr>
                <w:noProof/>
              </w:rPr>
              <w:t xml:space="preserve"> </w:t>
            </w:r>
            <w:proofErr w:type="spellStart"/>
            <w:r w:rsidR="007E54A6" w:rsidRPr="007E54A6">
              <w:t>donakalırdım</w:t>
            </w:r>
            <w:proofErr w:type="spellEnd"/>
          </w:p>
        </w:tc>
        <w:tc>
          <w:tcPr>
            <w:tcW w:w="1350" w:type="dxa"/>
          </w:tcPr>
          <w:p w:rsidR="007E54A6" w:rsidRDefault="007E54A6"/>
        </w:tc>
        <w:tc>
          <w:tcPr>
            <w:tcW w:w="810" w:type="dxa"/>
          </w:tcPr>
          <w:p w:rsidR="007E54A6" w:rsidRDefault="007E54A6"/>
        </w:tc>
        <w:tc>
          <w:tcPr>
            <w:tcW w:w="810" w:type="dxa"/>
          </w:tcPr>
          <w:p w:rsidR="007E54A6" w:rsidRDefault="007E54A6"/>
        </w:tc>
        <w:tc>
          <w:tcPr>
            <w:tcW w:w="1214" w:type="dxa"/>
            <w:tcBorders>
              <w:right w:val="nil"/>
            </w:tcBorders>
          </w:tcPr>
          <w:p w:rsidR="007E54A6" w:rsidRDefault="007E54A6"/>
        </w:tc>
      </w:tr>
      <w:tr w:rsidR="007E54A6" w:rsidTr="0033650E">
        <w:tc>
          <w:tcPr>
            <w:tcW w:w="5058" w:type="dxa"/>
            <w:tcBorders>
              <w:left w:val="nil"/>
            </w:tcBorders>
          </w:tcPr>
          <w:p w:rsidR="007E54A6" w:rsidRPr="007E54A6" w:rsidRDefault="00692098">
            <w:r>
              <w:t>18-</w:t>
            </w:r>
            <w:r w:rsidR="007E54A6" w:rsidRPr="007E54A6">
              <w:t>Eğer</w:t>
            </w:r>
            <w:r w:rsidR="009B6C4A">
              <w:t xml:space="preserve"> </w:t>
            </w:r>
            <w:proofErr w:type="spellStart"/>
            <w:r w:rsidR="007E54A6" w:rsidRPr="007E54A6">
              <w:t>beni</w:t>
            </w:r>
            <w:proofErr w:type="spellEnd"/>
            <w:r w:rsidR="009B6C4A">
              <w:t xml:space="preserve"> </w:t>
            </w:r>
            <w:proofErr w:type="spellStart"/>
            <w:r w:rsidR="00475F01">
              <w:t>korkutursa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bir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hayvandan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koşarak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uzaklaşabilirdim</w:t>
            </w:r>
            <w:proofErr w:type="spellEnd"/>
          </w:p>
        </w:tc>
        <w:tc>
          <w:tcPr>
            <w:tcW w:w="1350" w:type="dxa"/>
          </w:tcPr>
          <w:p w:rsidR="007E54A6" w:rsidRDefault="007E54A6"/>
        </w:tc>
        <w:tc>
          <w:tcPr>
            <w:tcW w:w="810" w:type="dxa"/>
          </w:tcPr>
          <w:p w:rsidR="007E54A6" w:rsidRDefault="007E54A6"/>
        </w:tc>
        <w:tc>
          <w:tcPr>
            <w:tcW w:w="810" w:type="dxa"/>
          </w:tcPr>
          <w:p w:rsidR="007E54A6" w:rsidRDefault="007E54A6"/>
        </w:tc>
        <w:tc>
          <w:tcPr>
            <w:tcW w:w="1214" w:type="dxa"/>
            <w:tcBorders>
              <w:right w:val="nil"/>
            </w:tcBorders>
          </w:tcPr>
          <w:p w:rsidR="007E54A6" w:rsidRDefault="007E54A6"/>
        </w:tc>
      </w:tr>
      <w:tr w:rsidR="007E54A6" w:rsidTr="0033650E">
        <w:tc>
          <w:tcPr>
            <w:tcW w:w="5058" w:type="dxa"/>
            <w:tcBorders>
              <w:left w:val="nil"/>
            </w:tcBorders>
          </w:tcPr>
          <w:p w:rsidR="007E54A6" w:rsidRDefault="00692098">
            <w:r>
              <w:t>19-</w:t>
            </w:r>
            <w:r w:rsidR="007E54A6" w:rsidRPr="007E54A6">
              <w:t>Beni</w:t>
            </w:r>
            <w:r w:rsidR="009B6C4A">
              <w:t xml:space="preserve"> </w:t>
            </w:r>
            <w:proofErr w:type="spellStart"/>
            <w:r w:rsidR="007E54A6" w:rsidRPr="007E54A6">
              <w:t>incitebilecek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birşey</w:t>
            </w:r>
            <w:proofErr w:type="spellEnd"/>
            <w:r w:rsidR="007E54A6" w:rsidRPr="007E54A6">
              <w:t xml:space="preserve"> </w:t>
            </w:r>
            <w:proofErr w:type="spellStart"/>
            <w:r w:rsidR="007E54A6" w:rsidRPr="007E54A6">
              <w:t>yaptığımda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dikkatliyimdir</w:t>
            </w:r>
            <w:proofErr w:type="spellEnd"/>
          </w:p>
          <w:p w:rsidR="004B4E17" w:rsidRPr="007E54A6" w:rsidRDefault="004B4E17"/>
        </w:tc>
        <w:tc>
          <w:tcPr>
            <w:tcW w:w="1350" w:type="dxa"/>
          </w:tcPr>
          <w:p w:rsidR="007E54A6" w:rsidRDefault="007E54A6"/>
        </w:tc>
        <w:tc>
          <w:tcPr>
            <w:tcW w:w="810" w:type="dxa"/>
          </w:tcPr>
          <w:p w:rsidR="007E54A6" w:rsidRDefault="007E54A6"/>
        </w:tc>
        <w:tc>
          <w:tcPr>
            <w:tcW w:w="810" w:type="dxa"/>
          </w:tcPr>
          <w:p w:rsidR="007E54A6" w:rsidRDefault="007E54A6"/>
        </w:tc>
        <w:tc>
          <w:tcPr>
            <w:tcW w:w="1214" w:type="dxa"/>
            <w:tcBorders>
              <w:right w:val="nil"/>
            </w:tcBorders>
          </w:tcPr>
          <w:p w:rsidR="007E54A6" w:rsidRDefault="007E54A6"/>
        </w:tc>
      </w:tr>
      <w:tr w:rsidR="007E54A6" w:rsidTr="0033650E">
        <w:tc>
          <w:tcPr>
            <w:tcW w:w="5058" w:type="dxa"/>
            <w:tcBorders>
              <w:left w:val="nil"/>
            </w:tcBorders>
          </w:tcPr>
          <w:p w:rsidR="007E54A6" w:rsidRPr="007E54A6" w:rsidRDefault="00692098">
            <w:r>
              <w:t>20-</w:t>
            </w:r>
            <w:r w:rsidR="007E54A6" w:rsidRPr="007E54A6">
              <w:t>Yapmayı</w:t>
            </w:r>
            <w:r w:rsidR="009B6C4A">
              <w:t xml:space="preserve"> </w:t>
            </w:r>
            <w:r w:rsidR="007E54A6" w:rsidRPr="0033650E">
              <w:rPr>
                <w:lang w:val="tr-TR"/>
              </w:rPr>
              <w:t>sevdiğim</w:t>
            </w:r>
            <w:r w:rsidR="009B6C4A">
              <w:rPr>
                <w:lang w:val="tr-TR"/>
              </w:rPr>
              <w:t xml:space="preserve"> </w:t>
            </w:r>
            <w:proofErr w:type="spellStart"/>
            <w:r w:rsidR="007E54A6" w:rsidRPr="007E54A6">
              <w:t>şeylerde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daha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iyi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olabilmek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için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alıştırma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yaparım</w:t>
            </w:r>
            <w:proofErr w:type="spellEnd"/>
            <w:r w:rsidR="007E54A6" w:rsidRPr="007E54A6">
              <w:t xml:space="preserve"> (</w:t>
            </w:r>
            <w:proofErr w:type="spellStart"/>
            <w:r w:rsidR="007E54A6" w:rsidRPr="007E54A6">
              <w:t>örneğin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spor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yada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hobi</w:t>
            </w:r>
            <w:proofErr w:type="spellEnd"/>
            <w:r w:rsidR="007E54A6" w:rsidRPr="007E54A6">
              <w:t>)</w:t>
            </w:r>
          </w:p>
        </w:tc>
        <w:tc>
          <w:tcPr>
            <w:tcW w:w="1350" w:type="dxa"/>
          </w:tcPr>
          <w:p w:rsidR="007E54A6" w:rsidRDefault="007E54A6"/>
        </w:tc>
        <w:tc>
          <w:tcPr>
            <w:tcW w:w="810" w:type="dxa"/>
          </w:tcPr>
          <w:p w:rsidR="007E54A6" w:rsidRDefault="007E54A6"/>
        </w:tc>
        <w:tc>
          <w:tcPr>
            <w:tcW w:w="810" w:type="dxa"/>
          </w:tcPr>
          <w:p w:rsidR="007E54A6" w:rsidRDefault="007E54A6"/>
        </w:tc>
        <w:tc>
          <w:tcPr>
            <w:tcW w:w="1214" w:type="dxa"/>
            <w:tcBorders>
              <w:right w:val="nil"/>
            </w:tcBorders>
          </w:tcPr>
          <w:p w:rsidR="007E54A6" w:rsidRDefault="007E54A6"/>
        </w:tc>
      </w:tr>
      <w:tr w:rsidR="007E54A6" w:rsidTr="0033650E">
        <w:tc>
          <w:tcPr>
            <w:tcW w:w="5058" w:type="dxa"/>
            <w:tcBorders>
              <w:left w:val="nil"/>
            </w:tcBorders>
          </w:tcPr>
          <w:p w:rsidR="007E54A6" w:rsidRPr="007E54A6" w:rsidRDefault="00692098">
            <w:r>
              <w:t>21-</w:t>
            </w:r>
            <w:r w:rsidR="007E54A6" w:rsidRPr="007E54A6">
              <w:t>Yapmayı</w:t>
            </w:r>
            <w:r w:rsidR="009B6C4A">
              <w:t xml:space="preserve"> </w:t>
            </w:r>
            <w:proofErr w:type="spellStart"/>
            <w:r w:rsidR="007E54A6" w:rsidRPr="007E54A6">
              <w:t>sevdiğim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şeyleri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iyi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yapmak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için</w:t>
            </w:r>
            <w:proofErr w:type="spellEnd"/>
            <w:r w:rsidR="009B6C4A">
              <w:t xml:space="preserve"> </w:t>
            </w:r>
            <w:proofErr w:type="spellStart"/>
            <w:r w:rsidR="007E54A6" w:rsidRPr="007E54A6">
              <w:t>çok</w:t>
            </w:r>
            <w:proofErr w:type="spellEnd"/>
            <w:r w:rsidR="007E54A6" w:rsidRPr="007E54A6">
              <w:t xml:space="preserve"> </w:t>
            </w:r>
            <w:proofErr w:type="spellStart"/>
            <w:r w:rsidR="007E54A6" w:rsidRPr="007E54A6">
              <w:t>çalışırım</w:t>
            </w:r>
            <w:proofErr w:type="spellEnd"/>
          </w:p>
        </w:tc>
        <w:tc>
          <w:tcPr>
            <w:tcW w:w="1350" w:type="dxa"/>
          </w:tcPr>
          <w:p w:rsidR="007E54A6" w:rsidRDefault="007E54A6"/>
        </w:tc>
        <w:tc>
          <w:tcPr>
            <w:tcW w:w="810" w:type="dxa"/>
          </w:tcPr>
          <w:p w:rsidR="007E54A6" w:rsidRDefault="007E54A6"/>
        </w:tc>
        <w:tc>
          <w:tcPr>
            <w:tcW w:w="810" w:type="dxa"/>
          </w:tcPr>
          <w:p w:rsidR="007E54A6" w:rsidRDefault="007E54A6"/>
        </w:tc>
        <w:tc>
          <w:tcPr>
            <w:tcW w:w="1214" w:type="dxa"/>
            <w:tcBorders>
              <w:right w:val="nil"/>
            </w:tcBorders>
          </w:tcPr>
          <w:p w:rsidR="007E54A6" w:rsidRDefault="007E54A6"/>
        </w:tc>
      </w:tr>
    </w:tbl>
    <w:p w:rsidR="00644CA1" w:rsidRDefault="0041263A">
      <w:pPr>
        <w:rPr>
          <w:lang w:val="tr-TR"/>
        </w:rPr>
      </w:pPr>
      <w:r>
        <w:rPr>
          <w:lang w:val="tr-TR"/>
        </w:rPr>
        <w:lastRenderedPageBreak/>
        <w:t>Ödül duyarlılığı- 20, 21, 9, 16, 5, 13, 3</w:t>
      </w:r>
    </w:p>
    <w:p w:rsidR="0041263A" w:rsidRDefault="0041263A">
      <w:pPr>
        <w:rPr>
          <w:lang w:val="tr-TR"/>
        </w:rPr>
      </w:pPr>
      <w:r>
        <w:rPr>
          <w:lang w:val="tr-TR"/>
        </w:rPr>
        <w:t xml:space="preserve">Ceza duyarlılığı- 7, 4, 10, 17, 12, </w:t>
      </w:r>
      <w:r w:rsidR="00A15984">
        <w:rPr>
          <w:lang w:val="tr-TR"/>
        </w:rPr>
        <w:t>18, 15</w:t>
      </w:r>
    </w:p>
    <w:p w:rsidR="003634C2" w:rsidRPr="0041263A" w:rsidRDefault="003634C2" w:rsidP="003634C2">
      <w:pPr>
        <w:rPr>
          <w:lang w:val="tr-TR"/>
        </w:rPr>
      </w:pPr>
      <w:r>
        <w:rPr>
          <w:lang w:val="tr-TR"/>
        </w:rPr>
        <w:t>Yaklaşma veya kaçma motivasyonuna karşı koyabilme becerisi</w:t>
      </w:r>
      <w:r w:rsidR="00EE27BC">
        <w:rPr>
          <w:lang w:val="tr-TR"/>
        </w:rPr>
        <w:t xml:space="preserve"> düzeyi</w:t>
      </w:r>
      <w:r>
        <w:rPr>
          <w:lang w:val="tr-TR"/>
        </w:rPr>
        <w:t xml:space="preserve"> </w:t>
      </w:r>
      <w:r w:rsidR="00611366">
        <w:rPr>
          <w:lang w:val="tr-TR"/>
        </w:rPr>
        <w:t>–</w:t>
      </w:r>
      <w:r>
        <w:rPr>
          <w:lang w:val="tr-TR"/>
        </w:rPr>
        <w:t xml:space="preserve"> </w:t>
      </w:r>
      <w:r w:rsidR="00611366">
        <w:rPr>
          <w:lang w:val="tr-TR"/>
        </w:rPr>
        <w:t>19,</w:t>
      </w:r>
      <w:r>
        <w:rPr>
          <w:lang w:val="tr-TR"/>
        </w:rPr>
        <w:t xml:space="preserve"> </w:t>
      </w:r>
      <w:r w:rsidR="00611366">
        <w:rPr>
          <w:lang w:val="tr-TR"/>
        </w:rPr>
        <w:t xml:space="preserve">1, 6, 11, 8, </w:t>
      </w:r>
      <w:r w:rsidR="00CD5034">
        <w:rPr>
          <w:lang w:val="tr-TR"/>
        </w:rPr>
        <w:t>2, 14</w:t>
      </w:r>
      <w:r w:rsidR="00611366">
        <w:rPr>
          <w:lang w:val="tr-TR"/>
        </w:rPr>
        <w:t xml:space="preserve">  </w:t>
      </w:r>
      <w:r>
        <w:rPr>
          <w:lang w:val="tr-TR"/>
        </w:rPr>
        <w:t xml:space="preserve"> </w:t>
      </w:r>
    </w:p>
    <w:p w:rsidR="007F0311" w:rsidRDefault="007F0311">
      <w:pPr>
        <w:rPr>
          <w:lang w:val="tr-TR"/>
        </w:rPr>
      </w:pPr>
    </w:p>
    <w:sectPr w:rsidR="007F0311" w:rsidSect="005E3519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sDAyMDM1M7OwMAOyLJV0lIJTi4sz8/NACkxqAd4Dv9QsAAAA"/>
  </w:docVars>
  <w:rsids>
    <w:rsidRoot w:val="00B6694B"/>
    <w:rsid w:val="000C7A34"/>
    <w:rsid w:val="002655C1"/>
    <w:rsid w:val="0033650E"/>
    <w:rsid w:val="003634C2"/>
    <w:rsid w:val="0041263A"/>
    <w:rsid w:val="00437C17"/>
    <w:rsid w:val="00475F01"/>
    <w:rsid w:val="004A5767"/>
    <w:rsid w:val="004B4E17"/>
    <w:rsid w:val="00516A0B"/>
    <w:rsid w:val="00552845"/>
    <w:rsid w:val="005E3519"/>
    <w:rsid w:val="00611366"/>
    <w:rsid w:val="00692098"/>
    <w:rsid w:val="00742471"/>
    <w:rsid w:val="007E54A6"/>
    <w:rsid w:val="007F0311"/>
    <w:rsid w:val="007F5C3B"/>
    <w:rsid w:val="00844DD4"/>
    <w:rsid w:val="00881406"/>
    <w:rsid w:val="00900854"/>
    <w:rsid w:val="009B6C4A"/>
    <w:rsid w:val="00A15984"/>
    <w:rsid w:val="00A325CC"/>
    <w:rsid w:val="00A43E78"/>
    <w:rsid w:val="00A517DD"/>
    <w:rsid w:val="00A82AA3"/>
    <w:rsid w:val="00B6694B"/>
    <w:rsid w:val="00C04C4F"/>
    <w:rsid w:val="00CA0222"/>
    <w:rsid w:val="00CD5034"/>
    <w:rsid w:val="00D320B0"/>
    <w:rsid w:val="00DA0C53"/>
    <w:rsid w:val="00EE27BC"/>
    <w:rsid w:val="00EE49A3"/>
    <w:rsid w:val="00F32FCA"/>
    <w:rsid w:val="00F928C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E351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655C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655C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07/relationships/stylesWithEffects" Target="stylesWithEffect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97</Words>
  <Characters>1697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y adguard</Company>
  <LinksUpToDate>false</LinksUpToDate>
  <CharactersWithSpaces>199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O</dc:creator>
  <cp:lastModifiedBy>Ibrahim</cp:lastModifiedBy>
  <cp:revision>2</cp:revision>
  <dcterms:created xsi:type="dcterms:W3CDTF">2022-11-10T06:10:00Z</dcterms:created>
  <dcterms:modified xsi:type="dcterms:W3CDTF">2022-11-10T06:10:00Z</dcterms:modified>
</cp:coreProperties>
</file>